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3E7BC" w14:textId="7F9C729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W konkursie mogą brać udział dzieci i młodzież w wieku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13 lat mieszkający w Małopolsce - uczniowie szkół podstawowych, przedszkoli, uczestnicy zajęć w klubach kultury i osoby indywidualne.</w:t>
      </w:r>
    </w:p>
    <w:p w14:paraId="123DD02C" w14:textId="3E839DE4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2. Udział w konkursie polega na wykonaniu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ortretu swojej ulubionej niefikcyjnej kobiecej bohaterki w formie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acy plastycznej płaskiej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6867D64A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3. Format prac: A3</w:t>
      </w:r>
    </w:p>
    <w:p w14:paraId="7294B876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4. Techniki dozwolone:</w:t>
      </w:r>
    </w:p>
    <w:p w14:paraId="4E757011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· grafika wykonana techniką tradycyjną</w:t>
      </w:r>
    </w:p>
    <w:p w14:paraId="0A5916EB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· grafika komputerowa</w:t>
      </w:r>
    </w:p>
    <w:p w14:paraId="16D0E793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· rysunek</w:t>
      </w:r>
    </w:p>
    <w:p w14:paraId="6750C0B3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· malarstwo</w:t>
      </w:r>
    </w:p>
    <w:p w14:paraId="1FFD8C1D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· mieszane</w:t>
      </w:r>
    </w:p>
    <w:p w14:paraId="3D836996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5. W konkursie nie mogą brać udziału prace już wcześniej prezentowane.</w:t>
      </w:r>
    </w:p>
    <w:p w14:paraId="56CD84EA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6. Na konkurs można zgłaszać wyłącznie prace wykonane samodzielnie i indywidualnie. Nie będą oceniane prace zbiorowe. </w:t>
      </w:r>
    </w:p>
    <w:p w14:paraId="635F857C" w14:textId="57F29A1B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7.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ace należy przesłać w formie zdjęcia lub skanu. Skan powinien zostać wysłany w formacie PDF, a zdjęcie w formacie JPG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PNG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 wypadku zdjęć robionych telefonem komórkowym minimalna rozdzielczość zdjęcia to 5 megapikseli.</w:t>
      </w:r>
    </w:p>
    <w:p w14:paraId="5BC652CF" w14:textId="77777777" w:rsidR="008B2483" w:rsidRDefault="008B2483" w:rsidP="008B2483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datkowo, w przypadku decyzji o wysłaniu zdjęcia, musi być ono wykonane tak, aby:</w:t>
      </w:r>
    </w:p>
    <w:p w14:paraId="6263C283" w14:textId="77777777" w:rsidR="008B2483" w:rsidRDefault="008B2483" w:rsidP="008B2483">
      <w:pPr>
        <w:pStyle w:val="Akapitzlist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ca była dobrze oświetlona;</w:t>
      </w:r>
    </w:p>
    <w:p w14:paraId="282A0A56" w14:textId="77777777" w:rsidR="008B2483" w:rsidRDefault="008B2483" w:rsidP="008B248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djęcie było wyraźne, ostre oraz czytelne;</w:t>
      </w:r>
    </w:p>
    <w:p w14:paraId="6FDB4A8C" w14:textId="77777777" w:rsidR="008B2483" w:rsidRDefault="008B2483" w:rsidP="008B248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 zdjęciu nie były widoczne zbędne marginesy;</w:t>
      </w:r>
    </w:p>
    <w:p w14:paraId="4AC7DDBC" w14:textId="110EEB48" w:rsidR="008B2483" w:rsidRDefault="008B2483" w:rsidP="008B248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lory odpowiadały oryginałowi najbardziej jak to możliwe.</w:t>
      </w:r>
    </w:p>
    <w:p w14:paraId="70925F51" w14:textId="705833CE" w:rsidR="008B2483" w:rsidRPr="008B2483" w:rsidRDefault="008B2483" w:rsidP="008B248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8. Dodatkowo osoby mieszkające w Krakowie mogą w dniach 4-10 stycznia 2021 dołączyć swoją pracę do plenerowej wystawy ilustracji Joanny Rusinek „Damy, dziewuchy, dziewczyny. Historia w spódnicy”, która będzie prezentowana na rogu ul. Kamedulskiej i ul. Szyszko Bohusza. Klub Kultury Przegorzały nie ponosi odpowiedzialności za prace dołączone do wystawy. </w:t>
      </w:r>
    </w:p>
    <w:p w14:paraId="3A5FA774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7. Prace oceniane będą oddzielnie w kategoriach:</w:t>
      </w:r>
    </w:p>
    <w:p w14:paraId="02A7DEE4" w14:textId="1F5FF3FA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· przed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zkolna i wczesnoszkolna (5-7 lat)</w:t>
      </w:r>
    </w:p>
    <w:p w14:paraId="17C08AC3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· klasa II -III (wiek 8-10 lat)</w:t>
      </w:r>
    </w:p>
    <w:p w14:paraId="75CE7B0F" w14:textId="77777777" w:rsidR="008B2483" w:rsidRDefault="008B2483" w:rsidP="008B2483">
      <w:pPr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8. Zgłoszenie pracy na konkurs przez opiekuna uczestnika: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Warunkiem zakwalifikowania pracy na konkurs zgłaszanej osobiście jest wyrażenie przez rodziców lub prawnych opiekunów zgody na przetwarzanie danych osobowych autora pracy poprzez wypełnienie on-line </w:t>
      </w:r>
      <w:hyperlink r:id="rId5" w:history="1">
        <w:r>
          <w:rPr>
            <w:rStyle w:val="Hipercze"/>
            <w:rFonts w:ascii="Times New Roman" w:eastAsia="Times New Roman" w:hAnsi="Times New Roman" w:cs="Times New Roman"/>
            <w:b/>
            <w:bCs/>
            <w:color w:val="auto"/>
            <w:sz w:val="24"/>
            <w:szCs w:val="24"/>
            <w:u w:val="none"/>
            <w:lang w:eastAsia="pl-PL"/>
          </w:rPr>
          <w:t>formularza zapisów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 wiadomości e-mail zawierającej zdjęcie lub skan pracy należy umieścić metryczkę zwierającą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 imię i nazwisko oraz wiek uczestnika konkursu.</w:t>
      </w:r>
    </w:p>
    <w:p w14:paraId="0D53E1EB" w14:textId="3F1F9350" w:rsidR="008B2483" w:rsidRDefault="008B2483" w:rsidP="008B2483">
      <w:pPr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9. Zgłoszenie pracy na konkurs przez instytucję: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W wypadku zgłaszania pracy na konkurs przez instytucję należy w wiadomości e-mail zawierającej zdjęcie umieścić identyfikator uczestnika konkursu, wiek uczestnika, nazwę i adres instytucji, imię i nazwisko zgłaszającego instruktora, telefon, adres mailowy zgłaszającego instruktora. Identyfikator uczestnika konkursu może być imieniem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ni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ki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innym hasłem. W sytuacji gdy uczestnik zgłoszony przez instytucję na podstawie identyfikatora uczestnika otrzyma nagrodę w konkursie, Klub Kultury Przegorzały zwróci się do instytucji zgłaszającej o uzupełnienie przez prawnych opiekunów nagrodzonego zgody na przetwarzanie danych osobowych autora pracy poprzez wypełnienie on-line </w:t>
      </w:r>
      <w:hyperlink r:id="rId6" w:history="1">
        <w:r>
          <w:rPr>
            <w:rStyle w:val="Hipercze"/>
            <w:rFonts w:ascii="Times New Roman" w:eastAsia="Times New Roman" w:hAnsi="Times New Roman" w:cs="Times New Roman"/>
            <w:b/>
            <w:bCs/>
            <w:color w:val="auto"/>
            <w:sz w:val="24"/>
            <w:szCs w:val="24"/>
            <w:u w:val="none"/>
            <w:lang w:eastAsia="pl-PL"/>
          </w:rPr>
          <w:t>formularza zapisów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 i poprosi instytucję o poinformowanie Klubu Kultury Przegorzały o imieniu i nazwisku kryjącym się pod identyfikatorem.</w:t>
      </w:r>
    </w:p>
    <w:p w14:paraId="660EA466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10. Prace należy dostarczyć drogą elektroniczną na adres: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pisy.przegorzaly@dworek.eu</w:t>
      </w:r>
    </w:p>
    <w:p w14:paraId="5AC5C774" w14:textId="767EB9EB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11. Ostatecznym terminem dostarczenia prac jest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pl-PL"/>
        </w:rPr>
        <w:t>3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pl-PL"/>
        </w:rPr>
        <w:t>1 stycznia 2021.</w:t>
      </w:r>
    </w:p>
    <w:p w14:paraId="70818448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12. Nadesłanie prac oznacza akceptację warunków konkursu i regulaminu, którego ostateczna interpretacja należy do organizatorów konkursu. Organizatorzy nie ponoszą odpowiedzialności za uszkodzenia powstałe w trakcie przesyłania pracy.</w:t>
      </w:r>
    </w:p>
    <w:p w14:paraId="33BCA183" w14:textId="3980E0A9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13. Prace oceni komisja i przyzna nagrody: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, II, III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 </w:t>
      </w:r>
      <w:r w:rsidR="00C62616">
        <w:rPr>
          <w:rFonts w:ascii="Times New Roman" w:eastAsia="Times New Roman" w:hAnsi="Times New Roman" w:cs="Times New Roman"/>
          <w:sz w:val="24"/>
          <w:szCs w:val="24"/>
          <w:lang w:eastAsia="pl-PL"/>
        </w:rPr>
        <w:t>miejsce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Decyzje komisji są ostateczne.</w:t>
      </w:r>
    </w:p>
    <w:p w14:paraId="668CF308" w14:textId="20377D5A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14. O dokładnej dacie i godzinie opiekunowie i instruktorzy zostaną powiadomieni mailem lub telefonicznie.</w:t>
      </w:r>
    </w:p>
    <w:p w14:paraId="48546EF2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5. Udział w konkursie jest jednoznaczny z udzieleniem prawa do nieodpłatnego wykorzystywania prac konkursowych dla promocji konkursu w następujących polach eksploatacji: druku w dowolnej liczbie publikacji i w dowolnym nakładzie, używania ich w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interneci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raz w innych formach utrwaleń nadających się do rozpowszechniania.</w:t>
      </w:r>
    </w:p>
    <w:p w14:paraId="6A31091C" w14:textId="77777777" w:rsidR="008B2483" w:rsidRDefault="008B2483" w:rsidP="008B2483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16. Udział w konkursie oznacza zgodę na nieodpłatne rozpowszechnianie przez Klub Kultury Przegorzały wizerunku uczestnika, wykonanego w trakcie rozdania nagród przez Klub Kultury Przegorzały w celach dokumentacyjnych i promocyjnych Klubu Kultury: w materiałach promocyjnych, na stronie klubu, na portalu </w:t>
      </w:r>
      <w:hyperlink r:id="rId7" w:history="1">
        <w:r>
          <w:rPr>
            <w:rStyle w:val="Hipercze"/>
            <w:rFonts w:ascii="Times New Roman" w:eastAsia="Times New Roman" w:hAnsi="Times New Roman" w:cs="Times New Roman"/>
            <w:b/>
            <w:bCs/>
            <w:color w:val="auto"/>
            <w:sz w:val="24"/>
            <w:szCs w:val="24"/>
            <w:lang w:eastAsia="pl-PL"/>
          </w:rPr>
          <w:t>www.facebook.com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, na banerach, ulotkach, plakatach oraz w folderach.</w:t>
      </w:r>
    </w:p>
    <w:p w14:paraId="360FE6D9" w14:textId="2126B384" w:rsidR="00F95E1D" w:rsidRPr="008B2483" w:rsidRDefault="00F95E1D"/>
    <w:sectPr w:rsidR="00F95E1D" w:rsidRPr="008B24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E142F9"/>
    <w:multiLevelType w:val="hybridMultilevel"/>
    <w:tmpl w:val="0280537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zQ2NTQ0MTAyNjdS0lEKTi0uzszPAykwrAUAtcRkOSwAAAA="/>
  </w:docVars>
  <w:rsids>
    <w:rsidRoot w:val="008B2483"/>
    <w:rsid w:val="0087417F"/>
    <w:rsid w:val="008B2483"/>
    <w:rsid w:val="00C62616"/>
    <w:rsid w:val="00F9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BFDD"/>
  <w15:chartTrackingRefBased/>
  <w15:docId w15:val="{ECB5D8D1-44D3-4EB6-8F45-576DFC7D1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2483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8B2483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8B24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9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acebook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zegorzaly.dworek.eu/zapisy" TargetMode="External"/><Relationship Id="rId5" Type="http://schemas.openxmlformats.org/officeDocument/2006/relationships/hyperlink" Target="https://przegorzaly.dworek.eu/zapis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621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ystent Kierownika 2</dc:creator>
  <cp:keywords/>
  <dc:description/>
  <cp:lastModifiedBy>Asystent Kierownika 2</cp:lastModifiedBy>
  <cp:revision>1</cp:revision>
  <dcterms:created xsi:type="dcterms:W3CDTF">2020-12-11T14:42:00Z</dcterms:created>
  <dcterms:modified xsi:type="dcterms:W3CDTF">2020-12-11T16:07:00Z</dcterms:modified>
</cp:coreProperties>
</file>